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AEF98" w14:textId="5E97124B" w:rsidR="00E710F4" w:rsidRDefault="00E710F4">
      <w:pPr>
        <w:rPr>
          <w:rtl/>
        </w:rPr>
      </w:pPr>
    </w:p>
    <w:p w14:paraId="76DB6488" w14:textId="481688D4" w:rsidR="008C3E26" w:rsidRDefault="006B2888">
      <w:pPr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4ABB91DD" wp14:editId="4F84E05C">
                <wp:simplePos x="0" y="0"/>
                <wp:positionH relativeFrom="column">
                  <wp:posOffset>-1556084</wp:posOffset>
                </wp:positionH>
                <wp:positionV relativeFrom="paragraph">
                  <wp:posOffset>125797</wp:posOffset>
                </wp:positionV>
                <wp:extent cx="8025130" cy="953726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025130" cy="953726"/>
                          <a:chOff x="-1169013" y="-34238"/>
                          <a:chExt cx="8020680" cy="954213"/>
                        </a:xfrm>
                      </wpg:grpSpPr>
                      <wpg:grpSp>
                        <wpg:cNvPr id="4" name="Group 4"/>
                        <wpg:cNvGrpSpPr/>
                        <wpg:grpSpPr>
                          <a:xfrm>
                            <a:off x="-1169013" y="-34238"/>
                            <a:ext cx="8020680" cy="954213"/>
                            <a:chOff x="-1169013" y="-34251"/>
                            <a:chExt cx="8020680" cy="954486"/>
                          </a:xfrm>
                        </wpg:grpSpPr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 bwMode="auto">
                            <a:xfrm flipH="1">
                              <a:off x="-1169013" y="-34251"/>
                              <a:ext cx="8020680" cy="95448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8" name="Text Box 8"/>
                          <wps:cNvSpPr txBox="1"/>
                          <wps:spPr>
                            <a:xfrm>
                              <a:off x="1320273" y="248815"/>
                              <a:ext cx="3231515" cy="6218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90FA0E6" w14:textId="77777777" w:rsidR="006B2888" w:rsidRPr="002859D3" w:rsidRDefault="006B2888" w:rsidP="006B2888">
                                <w:pPr>
                                  <w:pStyle w:val="Heading1"/>
                                  <w:rPr>
                                    <w:rtl/>
                                  </w:rPr>
                                </w:pPr>
                                <w:r w:rsidRPr="002859D3">
                                  <w:rPr>
                                    <w:rFonts w:hint="cs"/>
                                    <w:rtl/>
                                  </w:rPr>
                                  <w:t>العلم والكون: جولة سريع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3" name="Text Box 13"/>
                        <wps:cNvSpPr txBox="1"/>
                        <wps:spPr>
                          <a:xfrm rot="10800000" flipV="1">
                            <a:off x="5601528" y="1296"/>
                            <a:ext cx="228472" cy="37099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32704B" w14:textId="77777777" w:rsidR="006B2888" w:rsidRPr="00936C17" w:rsidRDefault="006B2888" w:rsidP="006B2888">
                              <w:pPr>
                                <w:jc w:val="both"/>
                                <w:rPr>
                                  <w:color w:val="833C0B" w:themeColor="accent2" w:themeShade="80"/>
                                  <w:sz w:val="28"/>
                                  <w:szCs w:val="28"/>
                                </w:rPr>
                              </w:pPr>
                              <w:r w:rsidRPr="00936C17">
                                <w:rPr>
                                  <w:rFonts w:hint="cs"/>
                                  <w:color w:val="833C0B" w:themeColor="accent2" w:themeShade="80"/>
                                  <w:sz w:val="28"/>
                                  <w:szCs w:val="2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BB91DD" id="Group 3" o:spid="_x0000_s1026" style="position:absolute;left:0;text-align:left;margin-left:-122.55pt;margin-top:9.9pt;width:631.9pt;height:75.1pt;z-index:251674624;mso-width-relative:margin;mso-height-relative:margin" coordorigin="-11690,-342" coordsize="80206,95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">
                <v:group id="Group 4" o:spid="_x0000_s1027" style="position:absolute;left:-11690;top:-342;width:80206;height:9541" coordorigin="-11690,-342" coordsize="80206,9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" o:spid="_x0000_s1028" type="#_x0000_t75" style="position:absolute;left:-11690;top:-342;width:80206;height:9544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">
                    <v:imagedata r:id="rId5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9" type="#_x0000_t202" style="position:absolute;left:13202;top:2488;width:32315;height:6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<v:textbox>
                      <w:txbxContent>
                        <w:p w14:paraId="590FA0E6" w14:textId="77777777" w:rsidR="006B2888" w:rsidRPr="002859D3" w:rsidRDefault="006B2888" w:rsidP="006B2888">
                          <w:pPr>
                            <w:pStyle w:val="Heading1"/>
                            <w:rPr>
                              <w:rtl/>
                            </w:rPr>
                          </w:pPr>
                          <w:r w:rsidRPr="002859D3">
                            <w:rPr>
                              <w:rFonts w:hint="cs"/>
                              <w:rtl/>
                            </w:rPr>
                            <w:t>العلم والكون: جولة سريعة</w:t>
                          </w:r>
                        </w:p>
                      </w:txbxContent>
                    </v:textbox>
                  </v:shape>
                </v:group>
                <v:shape id="Text Box 13" o:spid="_x0000_s1030" type="#_x0000_t202" style="position:absolute;left:56015;top:12;width:2285;height:3710;rotation:180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" filled="f" stroked="f" strokeweight=".5pt">
                  <v:textbox>
                    <w:txbxContent>
                      <w:p w14:paraId="5932704B" w14:textId="77777777" w:rsidR="006B2888" w:rsidRPr="00936C17" w:rsidRDefault="006B2888" w:rsidP="006B2888">
                        <w:pPr>
                          <w:jc w:val="both"/>
                          <w:rPr>
                            <w:color w:val="833C0B" w:themeColor="accent2" w:themeShade="80"/>
                            <w:sz w:val="28"/>
                            <w:szCs w:val="28"/>
                          </w:rPr>
                        </w:pPr>
                        <w:r w:rsidRPr="00936C17">
                          <w:rPr>
                            <w:rFonts w:hint="cs"/>
                            <w:color w:val="833C0B" w:themeColor="accent2" w:themeShade="80"/>
                            <w:sz w:val="28"/>
                            <w:szCs w:val="28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D814E2A" w14:textId="08E158C1" w:rsidR="006B2888" w:rsidRDefault="006B2888" w:rsidP="00E90D5D">
      <w:pPr>
        <w:rPr>
          <w:rFonts w:eastAsia="Calibri"/>
          <w:b/>
          <w:bCs/>
          <w:color w:val="772949"/>
          <w:sz w:val="36"/>
          <w:szCs w:val="36"/>
        </w:rPr>
      </w:pPr>
    </w:p>
    <w:p w14:paraId="6D7F55B1" w14:textId="77777777" w:rsidR="006B2888" w:rsidRDefault="006B2888" w:rsidP="00E90D5D">
      <w:pPr>
        <w:rPr>
          <w:rFonts w:eastAsia="Calibri"/>
          <w:b/>
          <w:bCs/>
          <w:color w:val="772949"/>
          <w:sz w:val="36"/>
          <w:szCs w:val="36"/>
        </w:rPr>
      </w:pPr>
    </w:p>
    <w:p w14:paraId="39DD83E0" w14:textId="14A0879D" w:rsidR="00E90D5D" w:rsidRPr="001A1903" w:rsidRDefault="00E90D5D" w:rsidP="00E90D5D">
      <w:pPr>
        <w:rPr>
          <w:rFonts w:eastAsia="Calibri"/>
          <w:b/>
          <w:bCs/>
          <w:color w:val="772949"/>
          <w:sz w:val="36"/>
          <w:szCs w:val="36"/>
        </w:rPr>
      </w:pPr>
      <w:r w:rsidRPr="001A1903">
        <w:rPr>
          <w:rFonts w:eastAsia="Calibri"/>
          <w:b/>
          <w:bCs/>
          <w:color w:val="772949"/>
          <w:sz w:val="36"/>
          <w:szCs w:val="36"/>
        </w:rPr>
        <w:t>مخطط الفصل</w:t>
      </w:r>
    </w:p>
    <w:p w14:paraId="5F5F272A" w14:textId="6EE00D22" w:rsidR="008C3E26" w:rsidRPr="008C3E26" w:rsidRDefault="008C3E26" w:rsidP="008C3E26">
      <w:pPr>
        <w:rPr>
          <w:rtl/>
        </w:rPr>
      </w:pPr>
      <w:r>
        <w:rPr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CDDAE6B" wp14:editId="4729B140">
                <wp:simplePos x="0" y="0"/>
                <wp:positionH relativeFrom="column">
                  <wp:posOffset>5513294</wp:posOffset>
                </wp:positionH>
                <wp:positionV relativeFrom="paragraph">
                  <wp:posOffset>168275</wp:posOffset>
                </wp:positionV>
                <wp:extent cx="412750" cy="318247"/>
                <wp:effectExtent l="0" t="0" r="25400" b="2476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750" cy="31824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EFA041"/>
                          </a:solidFill>
                        </a:ln>
                      </wps:spPr>
                      <wps:txbx>
                        <w:txbxContent>
                          <w:p w14:paraId="128DBD1D" w14:textId="4335547A" w:rsidR="008C3E26" w:rsidRPr="00901168" w:rsidRDefault="008C3E2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01168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1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DDAE6B" id="Text Box 7" o:spid="_x0000_s1031" type="#_x0000_t202" style="position:absolute;left:0;text-align:left;margin-left:434.1pt;margin-top:13.25pt;width:32.5pt;height:25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" filled="f" strokecolor="#efa041" strokeweight="1.5pt">
                <v:textbox>
                  <w:txbxContent>
                    <w:p w14:paraId="128DBD1D" w14:textId="4335547A" w:rsidR="008C3E26" w:rsidRPr="00901168" w:rsidRDefault="008C3E26">
                      <w:pPr>
                        <w:rPr>
                          <w:b/>
                          <w:bCs/>
                        </w:rPr>
                      </w:pPr>
                      <w:r w:rsidRPr="00901168">
                        <w:rPr>
                          <w:rFonts w:hint="cs"/>
                          <w:b/>
                          <w:bCs/>
                          <w:rtl/>
                        </w:rPr>
                        <w:t>1-1</w:t>
                      </w:r>
                    </w:p>
                  </w:txbxContent>
                </v:textbox>
              </v:shape>
            </w:pict>
          </mc:Fallback>
        </mc:AlternateContent>
      </w:r>
    </w:p>
    <w:p w14:paraId="03F19E32" w14:textId="674E868E" w:rsidR="00426142" w:rsidRDefault="00426142" w:rsidP="008C3E26">
      <w:pPr>
        <w:jc w:val="both"/>
        <w:rPr>
          <w:rtl/>
        </w:rPr>
      </w:pPr>
    </w:p>
    <w:p w14:paraId="4A8CDDBC" w14:textId="19236192" w:rsidR="00426142" w:rsidRDefault="00426142" w:rsidP="008C3E26">
      <w:pPr>
        <w:jc w:val="both"/>
        <w:rPr>
          <w:rtl/>
        </w:rPr>
      </w:pPr>
    </w:p>
    <w:p w14:paraId="7D62E392" w14:textId="55C14775" w:rsidR="00426142" w:rsidRDefault="00426142" w:rsidP="008C3E26">
      <w:pPr>
        <w:jc w:val="both"/>
        <w:rPr>
          <w:rtl/>
        </w:rPr>
      </w:pPr>
    </w:p>
    <w:p w14:paraId="72DF313D" w14:textId="7770D3EA" w:rsidR="00426142" w:rsidRDefault="00426142" w:rsidP="008C3E26">
      <w:pPr>
        <w:jc w:val="both"/>
        <w:rPr>
          <w:rtl/>
        </w:rPr>
      </w:pPr>
    </w:p>
    <w:p w14:paraId="3E7EA16F" w14:textId="1E890394" w:rsidR="00426142" w:rsidRDefault="00BF0CAD" w:rsidP="008C3E26">
      <w:pPr>
        <w:jc w:val="both"/>
        <w:rPr>
          <w:rtl/>
        </w:rPr>
      </w:pPr>
      <w:r>
        <w:rPr>
          <w:noProof/>
          <w:rtl/>
          <w:lang w:val="ar-SA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095B0415" wp14:editId="7A7BB9F2">
                <wp:simplePos x="0" y="0"/>
                <wp:positionH relativeFrom="column">
                  <wp:posOffset>0</wp:posOffset>
                </wp:positionH>
                <wp:positionV relativeFrom="paragraph">
                  <wp:posOffset>301859</wp:posOffset>
                </wp:positionV>
                <wp:extent cx="5943600" cy="2286001"/>
                <wp:effectExtent l="0" t="0" r="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286001"/>
                          <a:chOff x="0" y="0"/>
                          <a:chExt cx="5943600" cy="2286001"/>
                        </a:xfrm>
                      </wpg:grpSpPr>
                      <wpg:grpSp>
                        <wpg:cNvPr id="18" name="Group 18"/>
                        <wpg:cNvGrpSpPr/>
                        <wpg:grpSpPr>
                          <a:xfrm>
                            <a:off x="0" y="0"/>
                            <a:ext cx="5943600" cy="457200"/>
                            <a:chOff x="0" y="0"/>
                            <a:chExt cx="5943600" cy="457200"/>
                          </a:xfrm>
                        </wpg:grpSpPr>
                        <wps:wsp>
                          <wps:cNvPr id="19" name="Shape 1599"/>
                          <wps:cNvSpPr/>
                          <wps:spPr>
                            <a:xfrm>
                              <a:off x="0" y="0"/>
                              <a:ext cx="5943600" cy="45720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5943600" h="457200">
                                  <a:moveTo>
                                    <a:pt x="28575" y="0"/>
                                  </a:moveTo>
                                  <a:lnTo>
                                    <a:pt x="5915025" y="0"/>
                                  </a:lnTo>
                                  <a:cubicBezTo>
                                    <a:pt x="5930799" y="0"/>
                                    <a:pt x="5943600" y="12802"/>
                                    <a:pt x="5943600" y="28575"/>
                                  </a:cubicBezTo>
                                  <a:lnTo>
                                    <a:pt x="5943600" y="457200"/>
                                  </a:lnTo>
                                  <a:lnTo>
                                    <a:pt x="0" y="457200"/>
                                  </a:lnTo>
                                  <a:lnTo>
                                    <a:pt x="0" y="28575"/>
                                  </a:lnTo>
                                  <a:cubicBezTo>
                                    <a:pt x="0" y="12802"/>
                                    <a:pt x="12802" y="0"/>
                                    <a:pt x="28575" y="0"/>
                                  </a:cubicBezTo>
                                  <a:close/>
                                </a:path>
                              </a:pathLst>
                            </a:custGeom>
                            <a:ln w="0" cap="flat">
                              <a:miter lim="127000"/>
                            </a:ln>
                          </wps:spPr>
                          <wps:style>
                            <a:lnRef idx="0">
                              <a:srgbClr val="000000">
                                <a:alpha val="0"/>
                              </a:srgbClr>
                            </a:lnRef>
                            <a:fillRef idx="1">
                              <a:srgbClr val="2E7D9E"/>
                            </a:fillRef>
                            <a:effectRef idx="0">
                              <a:scrgbClr r="0" g="0" b="0"/>
                            </a:effectRef>
                            <a:fontRef idx="none"/>
                          </wps:style>
                          <wps:bodyPr/>
                        </wps:wsp>
                        <wps:wsp>
                          <wps:cNvPr id="20" name="Text Box 20"/>
                          <wps:cNvSpPr txBox="1"/>
                          <wps:spPr>
                            <a:xfrm>
                              <a:off x="2470484" y="4011"/>
                              <a:ext cx="3308350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1EA6531" w14:textId="77777777" w:rsidR="00BF0CAD" w:rsidRPr="00426142" w:rsidRDefault="00BF0CAD" w:rsidP="00BF0CAD">
                                <w:pPr>
                                  <w:rPr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 w:rsidRPr="00426142">
                                  <w:rPr>
                                    <w:rFonts w:hint="cs"/>
                                    <w:color w:val="FFFFFF" w:themeColor="background1"/>
                                    <w:sz w:val="40"/>
                                    <w:szCs w:val="40"/>
                                    <w:rtl/>
                                  </w:rPr>
                                  <w:t>مثال 1-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6" name="Text Box 26"/>
                        <wps:cNvSpPr txBox="1"/>
                        <wps:spPr>
                          <a:xfrm>
                            <a:off x="4011" y="449179"/>
                            <a:ext cx="5935579" cy="1836822"/>
                          </a:xfrm>
                          <a:prstGeom prst="rect">
                            <a:avLst/>
                          </a:prstGeom>
                          <a:solidFill>
                            <a:srgbClr val="E6E4E4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21A92CC" w14:textId="77777777" w:rsidR="00BF0CAD" w:rsidRPr="00B63C2F" w:rsidRDefault="00BF0CAD" w:rsidP="00BF0CAD">
                              <w:pPr>
                                <w:pStyle w:val="Heading4"/>
                                <w:ind w:right="540"/>
                                <w:rPr>
                                  <w:rtl/>
                                </w:rPr>
                              </w:pPr>
                              <w:r w:rsidRPr="00B63C2F">
                                <w:rPr>
                                  <w:rFonts w:hint="cs"/>
                                  <w:rtl/>
                                </w:rPr>
                                <w:t>التدوين العلمي</w:t>
                              </w:r>
                            </w:p>
                            <w:p w14:paraId="607E7546" w14:textId="77777777" w:rsidR="00BF0CAD" w:rsidRDefault="00BF0CAD" w:rsidP="00BF0CAD">
                              <w:pPr>
                                <w:ind w:left="180" w:right="540"/>
                                <w:rPr>
                                  <w:rtl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>في عام 2015، كانت ثروة أغنى رجل في العالم 79.2$ بليون. يمكن أن يقول البعض أن هذا رقم فلكي. عبر عن هذه الكمية بالتدوين العلمي.</w:t>
                              </w:r>
                            </w:p>
                            <w:p w14:paraId="6E65DE1C" w14:textId="77777777" w:rsidR="00BF0CAD" w:rsidRPr="00B63C2F" w:rsidRDefault="00BF0CAD" w:rsidP="00BF0CAD">
                              <w:pPr>
                                <w:ind w:left="180" w:right="540"/>
                                <w:rPr>
                                  <w:b/>
                                  <w:bCs/>
                                  <w:color w:val="2D7B9B"/>
                                  <w:sz w:val="26"/>
                                  <w:szCs w:val="26"/>
                                  <w:rtl/>
                                </w:rPr>
                              </w:pPr>
                              <w:r w:rsidRPr="00B63C2F">
                                <w:rPr>
                                  <w:rFonts w:hint="cs"/>
                                  <w:b/>
                                  <w:bCs/>
                                  <w:color w:val="2D7B9B"/>
                                  <w:sz w:val="26"/>
                                  <w:szCs w:val="26"/>
                                  <w:rtl/>
                                </w:rPr>
                                <w:t>الحل</w:t>
                              </w:r>
                            </w:p>
                            <w:p w14:paraId="5506D6A6" w14:textId="77777777" w:rsidR="00BF0CAD" w:rsidRPr="00B63C2F" w:rsidRDefault="00BF0CAD" w:rsidP="00BF0CAD">
                              <w:pPr>
                                <w:ind w:left="180" w:right="540"/>
                                <w:rPr>
                                  <w:i/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 79.2$ بيليون يمكن كتابتها 79200000000$. ويمكن التعبير عنها بالتدوين العلمي كالتالي </w:t>
                              </w: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7.92×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0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10</m:t>
                                    </m:r>
                                  </m:sup>
                                </m:sSup>
                              </m:oMath>
                              <w:r>
                                <w:rPr>
                                  <w:rFonts w:eastAsiaTheme="minorEastAsia" w:hint="cs"/>
                                  <w:rtl/>
                                </w:rPr>
                                <w:t>$</w:t>
                              </w:r>
                            </w:p>
                            <w:p w14:paraId="02658F87" w14:textId="77777777" w:rsidR="00BF0CAD" w:rsidRDefault="00BF0CAD" w:rsidP="00BF0CAD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5B0415" id="Group 11" o:spid="_x0000_s1032" style="position:absolute;left:0;text-align:left;margin-left:0;margin-top:23.75pt;width:468pt;height:180pt;z-index:251672576;mso-height-relative:margin" coordsize="59436,228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">
                <v:group id="Group 18" o:spid="_x0000_s1033" style="position:absolute;width:59436;height:4572" coordsize="59436,4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Shape 1599" o:spid="_x0000_s1034" style="position:absolute;width:59436;height:4572;visibility:visible;mso-wrap-style:square;v-text-anchor:top" coordsize="594360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" path="m28575,l5915025,v15774,,28575,12802,28575,28575l5943600,457200,,457200,,28575c,12802,12802,,28575,xe" fillcolor="#2e7d9e" stroked="f" strokeweight="0">
                    <v:stroke miterlimit="83231f" joinstyle="miter"/>
                    <v:path arrowok="t" textboxrect="0,0,5943600,457200"/>
                  </v:shape>
                  <v:shape id="Text Box 20" o:spid="_x0000_s1035" type="#_x0000_t202" style="position:absolute;left:24704;top:40;width:33084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  <v:textbox>
                      <w:txbxContent>
                        <w:p w14:paraId="01EA6531" w14:textId="77777777" w:rsidR="00BF0CAD" w:rsidRPr="00426142" w:rsidRDefault="00BF0CAD" w:rsidP="00BF0CAD">
                          <w:pPr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426142">
                            <w:rPr>
                              <w:rFonts w:hint="cs"/>
                              <w:color w:val="FFFFFF" w:themeColor="background1"/>
                              <w:sz w:val="40"/>
                              <w:szCs w:val="40"/>
                              <w:rtl/>
                            </w:rPr>
                            <w:t>مثال 1-1</w:t>
                          </w:r>
                        </w:p>
                      </w:txbxContent>
                    </v:textbox>
                  </v:shape>
                </v:group>
                <v:shape id="Text Box 26" o:spid="_x0000_s1036" type="#_x0000_t202" style="position:absolute;left:40;top:4491;width:59355;height:18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" fillcolor="#e6e4e4" stroked="f" strokeweight=".5pt">
                  <v:textbox>
                    <w:txbxContent>
                      <w:p w14:paraId="521A92CC" w14:textId="77777777" w:rsidR="00BF0CAD" w:rsidRPr="00B63C2F" w:rsidRDefault="00BF0CAD" w:rsidP="00BF0CAD">
                        <w:pPr>
                          <w:pStyle w:val="Heading4"/>
                          <w:ind w:right="540"/>
                          <w:rPr>
                            <w:rtl/>
                          </w:rPr>
                        </w:pPr>
                        <w:r w:rsidRPr="00B63C2F">
                          <w:rPr>
                            <w:rFonts w:hint="cs"/>
                            <w:rtl/>
                          </w:rPr>
                          <w:t>التدوين العلمي</w:t>
                        </w:r>
                      </w:p>
                      <w:p w14:paraId="607E7546" w14:textId="77777777" w:rsidR="00BF0CAD" w:rsidRDefault="00BF0CAD" w:rsidP="00BF0CAD">
                        <w:pPr>
                          <w:ind w:left="180" w:right="540"/>
                          <w:rPr>
                            <w:rtl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>في عام 2015، كانت ثروة أغنى رجل في العالم 79.2$ بليون. يمكن أن يقول البعض أن هذا رقم فلكي. عبر عن هذه الكمية بالتدوين العلمي.</w:t>
                        </w:r>
                      </w:p>
                      <w:p w14:paraId="6E65DE1C" w14:textId="77777777" w:rsidR="00BF0CAD" w:rsidRPr="00B63C2F" w:rsidRDefault="00BF0CAD" w:rsidP="00BF0CAD">
                        <w:pPr>
                          <w:ind w:left="180" w:right="540"/>
                          <w:rPr>
                            <w:b/>
                            <w:bCs/>
                            <w:color w:val="2D7B9B"/>
                            <w:sz w:val="26"/>
                            <w:szCs w:val="26"/>
                            <w:rtl/>
                          </w:rPr>
                        </w:pPr>
                        <w:r w:rsidRPr="00B63C2F">
                          <w:rPr>
                            <w:rFonts w:hint="cs"/>
                            <w:b/>
                            <w:bCs/>
                            <w:color w:val="2D7B9B"/>
                            <w:sz w:val="26"/>
                            <w:szCs w:val="26"/>
                            <w:rtl/>
                          </w:rPr>
                          <w:t>الحل</w:t>
                        </w:r>
                      </w:p>
                      <w:p w14:paraId="5506D6A6" w14:textId="77777777" w:rsidR="00BF0CAD" w:rsidRPr="00B63C2F" w:rsidRDefault="00BF0CAD" w:rsidP="00BF0CAD">
                        <w:pPr>
                          <w:ind w:left="180" w:right="540"/>
                          <w:rPr>
                            <w:i/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 79.2$ بيليون يمكن كتابتها 79200000000$. ويمكن التعبير عنها بالتدوين العلمي كالتالي </w:t>
                        </w:r>
                        <m:oMath>
                          <m:r>
                            <w:rPr>
                              <w:rFonts w:ascii="Cambria Math" w:hAnsi="Cambria Math"/>
                            </w:rPr>
                            <m:t>7.92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p>
                          </m:sSup>
                        </m:oMath>
                        <w:r>
                          <w:rPr>
                            <w:rFonts w:eastAsiaTheme="minorEastAsia" w:hint="cs"/>
                            <w:rtl/>
                          </w:rPr>
                          <w:t>$</w:t>
                        </w:r>
                      </w:p>
                      <w:p w14:paraId="02658F87" w14:textId="77777777" w:rsidR="00BF0CAD" w:rsidRDefault="00BF0CAD" w:rsidP="00BF0CAD"/>
                    </w:txbxContent>
                  </v:textbox>
                </v:shape>
              </v:group>
            </w:pict>
          </mc:Fallback>
        </mc:AlternateContent>
      </w:r>
    </w:p>
    <w:p w14:paraId="639F40D0" w14:textId="2E52A8B7" w:rsidR="00BF0CAD" w:rsidRDefault="00BF0CAD" w:rsidP="00BF0CAD">
      <w:pPr>
        <w:rPr>
          <w:rtl/>
        </w:rPr>
      </w:pPr>
    </w:p>
    <w:p w14:paraId="0F1ADF52" w14:textId="77777777" w:rsidR="00BF0CAD" w:rsidRDefault="00BF0CAD" w:rsidP="00BF0CAD">
      <w:pPr>
        <w:pStyle w:val="Heading2"/>
        <w:rPr>
          <w:rtl/>
        </w:rPr>
      </w:pPr>
    </w:p>
    <w:p w14:paraId="14F60177" w14:textId="77777777" w:rsidR="00BF0CAD" w:rsidRDefault="00BF0CAD" w:rsidP="00BF0CAD">
      <w:pPr>
        <w:bidi w:val="0"/>
        <w:rPr>
          <w:b/>
          <w:bCs/>
          <w:sz w:val="32"/>
          <w:szCs w:val="32"/>
          <w:rtl/>
        </w:rPr>
      </w:pPr>
      <w:r>
        <w:rPr>
          <w:rtl/>
        </w:rPr>
        <w:br w:type="page"/>
      </w:r>
    </w:p>
    <w:p w14:paraId="00022E63" w14:textId="6309DC48" w:rsidR="00426142" w:rsidRDefault="00FA7976" w:rsidP="008C3E26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0C549D7C" wp14:editId="15A7F727">
            <wp:simplePos x="0" y="0"/>
            <wp:positionH relativeFrom="margin">
              <wp:posOffset>5654040</wp:posOffset>
            </wp:positionH>
            <wp:positionV relativeFrom="paragraph">
              <wp:posOffset>304800</wp:posOffset>
            </wp:positionV>
            <wp:extent cx="289560" cy="316230"/>
            <wp:effectExtent l="0" t="0" r="0" b="7620"/>
            <wp:wrapTight wrapText="bothSides">
              <wp:wrapPolygon edited="0">
                <wp:start x="0" y="0"/>
                <wp:lineTo x="0" y="20819"/>
                <wp:lineTo x="19895" y="20819"/>
                <wp:lineTo x="19895" y="0"/>
                <wp:lineTo x="0" y="0"/>
              </wp:wrapPolygon>
            </wp:wrapTight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43" t="17683" r="7238" b="26545"/>
                    <a:stretch/>
                  </pic:blipFill>
                  <pic:spPr bwMode="auto">
                    <a:xfrm>
                      <a:off x="0" y="0"/>
                      <a:ext cx="289560" cy="3162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sectPr w:rsidR="00426142" w:rsidSect="00750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rM0NjAxsDA0MbRU0lEKTi0uzszPAykwrQUA/71eqiwAAAA="/>
  </w:docVars>
  <w:rsids>
    <w:rsidRoot w:val="00E5310A"/>
    <w:rsid w:val="0002165F"/>
    <w:rsid w:val="00086004"/>
    <w:rsid w:val="00091695"/>
    <w:rsid w:val="001530E1"/>
    <w:rsid w:val="001670F0"/>
    <w:rsid w:val="00246F8F"/>
    <w:rsid w:val="00381085"/>
    <w:rsid w:val="00426142"/>
    <w:rsid w:val="00687AB9"/>
    <w:rsid w:val="006B2888"/>
    <w:rsid w:val="00750AAF"/>
    <w:rsid w:val="00830141"/>
    <w:rsid w:val="008C3E26"/>
    <w:rsid w:val="008D3EB5"/>
    <w:rsid w:val="00901168"/>
    <w:rsid w:val="009959C9"/>
    <w:rsid w:val="00A02725"/>
    <w:rsid w:val="00B16D08"/>
    <w:rsid w:val="00B3464A"/>
    <w:rsid w:val="00BF0CAD"/>
    <w:rsid w:val="00C5112C"/>
    <w:rsid w:val="00C94AD7"/>
    <w:rsid w:val="00E5310A"/>
    <w:rsid w:val="00E710F4"/>
    <w:rsid w:val="00E90D5D"/>
    <w:rsid w:val="00EA09FE"/>
    <w:rsid w:val="00F3049F"/>
    <w:rsid w:val="00FA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E17F8"/>
  <w15:chartTrackingRefBased/>
  <w15:docId w15:val="{DDEFD139-BB20-475F-8162-F84CD94C5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2888"/>
    <w:pPr>
      <w:bidi/>
    </w:pPr>
    <w:rPr>
      <w:rFonts w:ascii="Calibri" w:hAnsi="Calibri" w:cs="Calibri"/>
      <w:sz w:val="24"/>
      <w:szCs w:val="24"/>
      <w:lang w:val="ar" w:bidi="ar-EG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2888"/>
    <w:pPr>
      <w:outlineLvl w:val="0"/>
    </w:pPr>
    <w:rPr>
      <w:b/>
      <w:bCs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2888"/>
    <w:pPr>
      <w:outlineLvl w:val="1"/>
    </w:pPr>
    <w:rPr>
      <w:b/>
      <w:bCs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6B2888"/>
    <w:pPr>
      <w:outlineLvl w:val="2"/>
    </w:pPr>
    <w:rPr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6B2888"/>
    <w:pPr>
      <w:ind w:right="180"/>
      <w:outlineLvl w:val="3"/>
    </w:pPr>
    <w:rPr>
      <w:color w:val="2D7B9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31">
    <w:name w:val="Heading 31"/>
    <w:basedOn w:val="Normal"/>
    <w:link w:val="HEADING3Char0"/>
    <w:qFormat/>
    <w:rsid w:val="006B2888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6B2888"/>
    <w:rPr>
      <w:rFonts w:ascii="Calibri" w:hAnsi="Calibri" w:cs="Arial"/>
      <w:sz w:val="24"/>
      <w:szCs w:val="24"/>
      <w:lang w:val="ar" w:bidi="ar-EG"/>
    </w:rPr>
  </w:style>
  <w:style w:type="paragraph" w:customStyle="1" w:styleId="ch">
    <w:name w:val="ch"/>
    <w:basedOn w:val="Normal"/>
    <w:link w:val="chChar"/>
    <w:qFormat/>
    <w:rsid w:val="006B2888"/>
    <w:pPr>
      <w:spacing w:after="14"/>
      <w:ind w:left="-5" w:hanging="10"/>
      <w:jc w:val="right"/>
    </w:pPr>
    <w:rPr>
      <w:rFonts w:eastAsia="Calibri"/>
      <w:b/>
      <w:color w:val="008199"/>
      <w:sz w:val="36"/>
      <w:szCs w:val="36"/>
    </w:rPr>
  </w:style>
  <w:style w:type="character" w:customStyle="1" w:styleId="chChar">
    <w:name w:val="ch Char"/>
    <w:basedOn w:val="DefaultParagraphFont"/>
    <w:link w:val="ch"/>
    <w:rsid w:val="006B2888"/>
    <w:rPr>
      <w:rFonts w:ascii="Calibri" w:eastAsia="Calibri" w:hAnsi="Calibri" w:cs="Calibri"/>
      <w:b/>
      <w:color w:val="008199"/>
      <w:sz w:val="36"/>
      <w:szCs w:val="36"/>
      <w:lang w:val="ar" w:bidi="ar-EG"/>
    </w:rPr>
  </w:style>
  <w:style w:type="paragraph" w:customStyle="1" w:styleId="chlabel">
    <w:name w:val="ch label"/>
    <w:basedOn w:val="Normal"/>
    <w:link w:val="chlabelChar"/>
    <w:qFormat/>
    <w:rsid w:val="006B2888"/>
    <w:rPr>
      <w:b/>
      <w:sz w:val="64"/>
      <w:szCs w:val="64"/>
    </w:rPr>
  </w:style>
  <w:style w:type="character" w:customStyle="1" w:styleId="chlabelChar">
    <w:name w:val="ch label Char"/>
    <w:basedOn w:val="DefaultParagraphFont"/>
    <w:link w:val="chlabel"/>
    <w:rsid w:val="006B2888"/>
    <w:rPr>
      <w:rFonts w:ascii="Calibri" w:hAnsi="Calibri" w:cs="Calibri"/>
      <w:b/>
      <w:sz w:val="64"/>
      <w:szCs w:val="64"/>
      <w:lang w:val="ar" w:bidi="ar-EG"/>
    </w:rPr>
  </w:style>
  <w:style w:type="paragraph" w:customStyle="1" w:styleId="openstaxlast">
    <w:name w:val="openstax last"/>
    <w:basedOn w:val="Normal"/>
    <w:link w:val="openstaxlastChar"/>
    <w:qFormat/>
    <w:rsid w:val="006B2888"/>
    <w:rPr>
      <w:rFonts w:cstheme="minorBidi"/>
      <w:sz w:val="22"/>
      <w:szCs w:val="22"/>
      <w:lang w:val="en-US"/>
    </w:rPr>
  </w:style>
  <w:style w:type="character" w:customStyle="1" w:styleId="openstaxlastChar">
    <w:name w:val="openstax last Char"/>
    <w:basedOn w:val="DefaultParagraphFont"/>
    <w:link w:val="openstaxlast"/>
    <w:rsid w:val="006B2888"/>
    <w:rPr>
      <w:rFonts w:ascii="Calibri" w:hAnsi="Calibri"/>
      <w:lang w:bidi="ar-EG"/>
    </w:rPr>
  </w:style>
  <w:style w:type="paragraph" w:customStyle="1" w:styleId="Heading311">
    <w:name w:val="Heading 311"/>
    <w:basedOn w:val="Normal"/>
    <w:qFormat/>
    <w:rsid w:val="006B2888"/>
    <w:rPr>
      <w:rFonts w:cs="Arial"/>
    </w:rPr>
  </w:style>
  <w:style w:type="paragraph" w:customStyle="1" w:styleId="ch1">
    <w:name w:val="ch1"/>
    <w:basedOn w:val="Normal"/>
    <w:qFormat/>
    <w:rsid w:val="006B2888"/>
    <w:pPr>
      <w:spacing w:after="14"/>
      <w:ind w:left="-5" w:hanging="10"/>
      <w:jc w:val="right"/>
    </w:pPr>
    <w:rPr>
      <w:rFonts w:eastAsia="Calibri"/>
      <w:b/>
      <w:color w:val="008199"/>
      <w:sz w:val="36"/>
      <w:szCs w:val="36"/>
    </w:rPr>
  </w:style>
  <w:style w:type="paragraph" w:customStyle="1" w:styleId="openstaxlast1">
    <w:name w:val="openstax last1"/>
    <w:basedOn w:val="Normal"/>
    <w:qFormat/>
    <w:rsid w:val="006B2888"/>
    <w:rPr>
      <w:rFonts w:cstheme="minorBidi"/>
      <w:sz w:val="22"/>
      <w:szCs w:val="22"/>
      <w:lang w:val="en-US"/>
    </w:rPr>
  </w:style>
  <w:style w:type="paragraph" w:customStyle="1" w:styleId="Heading312">
    <w:name w:val="Heading 312"/>
    <w:basedOn w:val="Normal"/>
    <w:qFormat/>
    <w:rsid w:val="006B2888"/>
    <w:rPr>
      <w:rFonts w:cs="Arial"/>
    </w:rPr>
  </w:style>
  <w:style w:type="paragraph" w:customStyle="1" w:styleId="ch2">
    <w:name w:val="ch2"/>
    <w:basedOn w:val="Normal"/>
    <w:qFormat/>
    <w:rsid w:val="006B2888"/>
    <w:pPr>
      <w:spacing w:after="14"/>
      <w:ind w:left="-5" w:hanging="10"/>
      <w:jc w:val="right"/>
    </w:pPr>
    <w:rPr>
      <w:rFonts w:eastAsia="Calibri"/>
      <w:b/>
      <w:color w:val="008199"/>
      <w:sz w:val="36"/>
      <w:szCs w:val="36"/>
    </w:rPr>
  </w:style>
  <w:style w:type="paragraph" w:customStyle="1" w:styleId="openstaxlast2">
    <w:name w:val="openstax last2"/>
    <w:basedOn w:val="Normal"/>
    <w:qFormat/>
    <w:rsid w:val="006B2888"/>
    <w:rPr>
      <w:rFonts w:cstheme="minorBidi"/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B2888"/>
    <w:rPr>
      <w:rFonts w:ascii="Calibri" w:hAnsi="Calibri" w:cs="Calibri"/>
      <w:b/>
      <w:bCs/>
      <w:sz w:val="38"/>
      <w:szCs w:val="38"/>
      <w:lang w:val="ar" w:bidi="ar-EG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2888"/>
    <w:rPr>
      <w:rFonts w:ascii="Calibri" w:hAnsi="Calibri" w:cs="Calibri"/>
      <w:b/>
      <w:bCs/>
      <w:sz w:val="32"/>
      <w:szCs w:val="32"/>
      <w:lang w:val="ar" w:bidi="ar-EG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2888"/>
    <w:rPr>
      <w:rFonts w:ascii="Calibri" w:hAnsi="Calibri" w:cs="Calibri"/>
      <w:b/>
      <w:bCs/>
      <w:sz w:val="26"/>
      <w:szCs w:val="26"/>
      <w:lang w:val="ar" w:bidi="ar-EG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2888"/>
    <w:rPr>
      <w:rFonts w:ascii="Calibri" w:hAnsi="Calibri" w:cs="Calibri"/>
      <w:b/>
      <w:bCs/>
      <w:color w:val="2D7B9B"/>
      <w:sz w:val="26"/>
      <w:szCs w:val="26"/>
      <w:lang w:val="ar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28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B2888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2888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sz w:val="32"/>
      <w:szCs w:val="32"/>
      <w:lang w:val="en-US"/>
    </w:rPr>
  </w:style>
  <w:style w:type="character" w:styleId="PlaceholderText">
    <w:name w:val="Placeholder Text"/>
    <w:basedOn w:val="DefaultParagraphFont"/>
    <w:uiPriority w:val="99"/>
    <w:semiHidden/>
    <w:rsid w:val="008C3E2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18</cp:revision>
  <dcterms:created xsi:type="dcterms:W3CDTF">2022-02-23T21:55:00Z</dcterms:created>
  <dcterms:modified xsi:type="dcterms:W3CDTF">2022-02-25T08:25:00Z</dcterms:modified>
</cp:coreProperties>
</file>